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11640366"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V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77777777" w:rsidR="00D04F8C" w:rsidRDefault="00D04F8C" w:rsidP="00D04F8C">
      <w:pPr>
        <w:jc w:val="both"/>
      </w:pPr>
      <w:r>
        <w:t xml:space="preserve">4 hours (two supervis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77777777"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 highlighting certain details such as the difference between the Telnet and SSH services</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77777777" w:rsidR="00B76547" w:rsidRPr="005161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38569E46" w14:textId="77777777"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w:t>
      </w:r>
      <w:proofErr w:type="spellStart"/>
      <w:r>
        <w:rPr>
          <w:lang w:val="en-US"/>
        </w:rPr>
        <w:t>Vyatta</w:t>
      </w:r>
      <w:proofErr w:type="spellEnd"/>
      <w:r>
        <w:rPr>
          <w:lang w:val="en-US"/>
        </w:rPr>
        <w:t xml:space="preserve"> firewall will be able to route, but we have to use NAT to allow the DMZ and private networks to connect to the public network. </w:t>
      </w:r>
    </w:p>
    <w:p w14:paraId="6E02BEC4" w14:textId="77777777" w:rsidR="00B76547" w:rsidRDefault="00B76547" w:rsidP="00B76547">
      <w:pPr>
        <w:jc w:val="both"/>
        <w:rPr>
          <w:lang w:val="en-US"/>
        </w:rPr>
      </w:pPr>
    </w:p>
    <w:p w14:paraId="7A5D4F26" w14:textId="0D335B6A" w:rsidR="00B76547" w:rsidRDefault="00B76547" w:rsidP="00B76547">
      <w:pPr>
        <w:jc w:val="both"/>
        <w:rPr>
          <w:lang w:val="en-US"/>
        </w:rPr>
      </w:pPr>
      <w:r>
        <w:rPr>
          <w:lang w:val="en-US"/>
        </w:rPr>
        <w:t xml:space="preserve">Our first task is to route through the </w:t>
      </w:r>
      <w:proofErr w:type="spellStart"/>
      <w:r>
        <w:rPr>
          <w:lang w:val="en-US"/>
        </w:rPr>
        <w:t>Vyatta</w:t>
      </w:r>
      <w:proofErr w:type="spellEnd"/>
      <w:r>
        <w:rPr>
          <w:lang w:val="en-US"/>
        </w:rPr>
        <w:t xml:space="preserve">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1DF3D9D2" w14:textId="77777777"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p>
    <w:p w14:paraId="2EF81E10" w14:textId="77777777" w:rsidR="00B76547" w:rsidRDefault="00B76547" w:rsidP="00B76547">
      <w:pPr>
        <w:rPr>
          <w:lang w:val="en-US"/>
        </w:rPr>
      </w:pPr>
    </w:p>
    <w:p w14:paraId="7FA61E4E" w14:textId="198B9D00" w:rsidR="00BD5A91" w:rsidRDefault="002D5068" w:rsidP="00BD5A91">
      <w:pPr>
        <w:rPr>
          <w:rStyle w:val="watch-page-link"/>
        </w:rPr>
      </w:pPr>
      <w:r>
        <w:rPr>
          <w:rStyle w:val="watch-page-link"/>
        </w:rPr>
        <w:t xml:space="preserve">Part 1 </w:t>
      </w:r>
      <w:r w:rsidR="00B76547">
        <w:rPr>
          <w:rStyle w:val="watch-page-link"/>
        </w:rPr>
        <w:t xml:space="preserve">Demo: </w:t>
      </w:r>
      <w:r w:rsidR="003123E3">
        <w:rPr>
          <w:rStyle w:val="watch-page-link"/>
        </w:rPr>
        <w:t xml:space="preserve"> </w:t>
      </w:r>
      <w:r w:rsidR="00692285">
        <w:rPr>
          <w:rStyle w:val="watch-page-link"/>
        </w:rPr>
        <w:tab/>
      </w:r>
      <w:r w:rsidR="00692285">
        <w:rPr>
          <w:rStyle w:val="watch-page-link"/>
        </w:rPr>
        <w:tab/>
      </w:r>
      <w:r w:rsidR="00692285" w:rsidRPr="00692285">
        <w:rPr>
          <w:rStyle w:val="watch-page-link"/>
        </w:rPr>
        <w:t>https://youtu.be/ACldSA_uKM0</w:t>
      </w:r>
    </w:p>
    <w:p w14:paraId="22E59604" w14:textId="77777777" w:rsidR="00B76547" w:rsidRDefault="00B76547" w:rsidP="00B76547">
      <w:pPr>
        <w:rPr>
          <w:rStyle w:val="watch-page-link"/>
        </w:rPr>
      </w:pPr>
    </w:p>
    <w:p w14:paraId="35AC7444" w14:textId="01394B1B" w:rsidR="00C36042" w:rsidRDefault="00EA30EC" w:rsidP="00C36042">
      <w:r>
        <w:rPr>
          <w:noProof/>
        </w:rPr>
        <w:drawing>
          <wp:inline distT="0" distB="0" distL="0" distR="0" wp14:anchorId="0E030C13" wp14:editId="2B40986F">
            <wp:extent cx="5731510" cy="297624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76245"/>
                    </a:xfrm>
                    <a:prstGeom prst="rect">
                      <a:avLst/>
                    </a:prstGeom>
                  </pic:spPr>
                </pic:pic>
              </a:graphicData>
            </a:graphic>
          </wp:inline>
        </w:drawing>
      </w:r>
    </w:p>
    <w:p w14:paraId="3B44BBFE" w14:textId="00378BC6" w:rsidR="00944ED8" w:rsidRPr="003248EB" w:rsidRDefault="00944ED8" w:rsidP="00B76547"/>
    <w:p w14:paraId="56ECCAE0" w14:textId="77777777" w:rsidR="00B76547" w:rsidRDefault="00B76547" w:rsidP="00B76547">
      <w:r w:rsidRPr="0024220A">
        <w:rPr>
          <w:b/>
        </w:rPr>
        <w:t>Figure 1:</w:t>
      </w:r>
      <w:r>
        <w:t xml:space="preserve"> Lab setup (eth0 – Public, eth1 – Private, eth2 – DMZ)</w:t>
      </w:r>
    </w:p>
    <w:p w14:paraId="552FD7C7" w14:textId="6A1A7A2B" w:rsidR="00B76547" w:rsidRDefault="00B76547" w:rsidP="00B76547"/>
    <w:p w14:paraId="02EF8820" w14:textId="77777777" w:rsidR="003123E3" w:rsidRDefault="003123E3" w:rsidP="00B76547"/>
    <w:p w14:paraId="3A45E8C0" w14:textId="6D0B5251" w:rsidR="003123E3" w:rsidRDefault="003123E3" w:rsidP="00B76547"/>
    <w:p w14:paraId="26FEDF47" w14:textId="77777777" w:rsidR="003123E3" w:rsidRDefault="003123E3" w:rsidP="00B76547"/>
    <w:p w14:paraId="1AC862E3" w14:textId="77777777" w:rsidR="003123E3" w:rsidRDefault="003123E3" w:rsidP="00B76547"/>
    <w:p w14:paraId="14866BDE" w14:textId="3147663B" w:rsidR="003123E3" w:rsidRDefault="003123E3" w:rsidP="00B76547"/>
    <w:p w14:paraId="03E4EF7B" w14:textId="37225A7F" w:rsidR="003123E3" w:rsidRDefault="003123E3" w:rsidP="00B76547"/>
    <w:p w14:paraId="00C3EE45" w14:textId="34E10966" w:rsidR="003123E3" w:rsidRDefault="003123E3" w:rsidP="00B76547"/>
    <w:p w14:paraId="77988376" w14:textId="408F3614" w:rsidR="003123E3" w:rsidRDefault="003123E3" w:rsidP="00B76547"/>
    <w:p w14:paraId="6EAF9AA3" w14:textId="6063207C" w:rsidR="00B76547" w:rsidRDefault="003123E3" w:rsidP="00B76547">
      <w:r>
        <w:rPr>
          <w:noProof/>
        </w:rPr>
        <w:lastRenderedPageBreak/>
        <w:drawing>
          <wp:anchor distT="0" distB="0" distL="114300" distR="114300" simplePos="0" relativeHeight="251658240" behindDoc="0" locked="0" layoutInCell="1" allowOverlap="1" wp14:anchorId="6016E3C6" wp14:editId="02801FC3">
            <wp:simplePos x="0" y="0"/>
            <wp:positionH relativeFrom="column">
              <wp:posOffset>3141345</wp:posOffset>
            </wp:positionH>
            <wp:positionV relativeFrom="paragraph">
              <wp:posOffset>-116840</wp:posOffset>
            </wp:positionV>
            <wp:extent cx="2849245" cy="2174240"/>
            <wp:effectExtent l="0" t="0" r="0" b="101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1 at 21.15.5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9245" cy="2174240"/>
                    </a:xfrm>
                    <a:prstGeom prst="rect">
                      <a:avLst/>
                    </a:prstGeom>
                  </pic:spPr>
                </pic:pic>
              </a:graphicData>
            </a:graphic>
            <wp14:sizeRelH relativeFrom="page">
              <wp14:pctWidth>0</wp14:pctWidth>
            </wp14:sizeRelH>
            <wp14:sizeRelV relativeFrom="page">
              <wp14:pctHeight>0</wp14:pctHeight>
            </wp14:sizeRelV>
          </wp:anchor>
        </w:drawing>
      </w:r>
      <w:r w:rsidR="00B76547">
        <w:t>Log into vSphere</w:t>
      </w:r>
      <w:r w:rsidR="009B216C">
        <w:t xml:space="preserve"> (</w:t>
      </w:r>
      <w:r w:rsidR="009B216C" w:rsidRPr="009B216C">
        <w:rPr>
          <w:b/>
          <w:bCs/>
        </w:rPr>
        <w:t>vsoc.napier.ac.uk</w:t>
      </w:r>
      <w:r w:rsidR="009B216C">
        <w:t>)</w:t>
      </w:r>
      <w:r w:rsidR="00B76547">
        <w:t xml:space="preserve"> and locate </w:t>
      </w:r>
      <w:r w:rsidR="00F474ED">
        <w:t xml:space="preserve">the </w:t>
      </w:r>
      <w:r w:rsidR="00C87EA4">
        <w:rPr>
          <w:b/>
        </w:rPr>
        <w:t>CSN09</w:t>
      </w:r>
      <w:r w:rsidR="00EA30EC">
        <w:rPr>
          <w:b/>
        </w:rPr>
        <w:t>1</w:t>
      </w:r>
      <w:r w:rsidR="00C87EA4">
        <w:rPr>
          <w:b/>
        </w:rPr>
        <w:t>12</w:t>
      </w:r>
      <w:r w:rsidR="00F474ED">
        <w:rPr>
          <w:b/>
        </w:rPr>
        <w:t xml:space="preserve"> </w:t>
      </w:r>
      <w:r w:rsidR="00F474ED" w:rsidRPr="0079473D">
        <w:t>folder</w:t>
      </w:r>
      <w:r w:rsidR="00F161D6">
        <w:t>. Locate your matriculation number and you will be allocated a group number:</w:t>
      </w:r>
    </w:p>
    <w:p w14:paraId="61CC6243" w14:textId="1EF18DE1" w:rsidR="00F161D6" w:rsidRDefault="00F161D6" w:rsidP="00B76547"/>
    <w:p w14:paraId="28090E9A" w14:textId="0CBA9A9A" w:rsidR="00F161D6" w:rsidRDefault="00F161D6" w:rsidP="003123E3">
      <w:pPr>
        <w:pBdr>
          <w:top w:val="single" w:sz="4" w:space="1" w:color="auto"/>
          <w:left w:val="single" w:sz="4" w:space="4" w:color="auto"/>
          <w:bottom w:val="single" w:sz="4" w:space="1" w:color="auto"/>
          <w:right w:val="single" w:sz="4" w:space="4" w:color="auto"/>
        </w:pBdr>
        <w:ind w:right="4706"/>
      </w:pPr>
      <w:r>
        <w:t xml:space="preserve">Group Number: </w:t>
      </w:r>
      <w:r w:rsidR="00C413DA" w:rsidRPr="00C413DA">
        <w:rPr>
          <w:b/>
          <w:bCs/>
        </w:rPr>
        <w:t>80</w:t>
      </w:r>
    </w:p>
    <w:p w14:paraId="0F72FD1B" w14:textId="77777777" w:rsidR="003123E3" w:rsidRDefault="003123E3" w:rsidP="003123E3">
      <w:pPr>
        <w:pBdr>
          <w:top w:val="single" w:sz="4" w:space="1" w:color="auto"/>
          <w:left w:val="single" w:sz="4" w:space="4" w:color="auto"/>
          <w:bottom w:val="single" w:sz="4" w:space="1" w:color="auto"/>
          <w:right w:val="single" w:sz="4" w:space="4" w:color="auto"/>
        </w:pBdr>
        <w:ind w:right="4706"/>
      </w:pPr>
    </w:p>
    <w:p w14:paraId="7E820248" w14:textId="0CD1E723" w:rsidR="00F161D6" w:rsidRDefault="00F161D6" w:rsidP="00B76547"/>
    <w:p w14:paraId="492BA507" w14:textId="4BD6E477" w:rsidR="00BC1185" w:rsidRDefault="00BC1185" w:rsidP="00B76547"/>
    <w:p w14:paraId="70BA785C" w14:textId="3915F514" w:rsidR="00B76547" w:rsidRDefault="00B76547" w:rsidP="00B76547">
      <w:pPr>
        <w:jc w:val="both"/>
      </w:pPr>
      <w:r>
        <w:t xml:space="preserve">Note: Sometimes the network names are different, such as Eth3, </w:t>
      </w:r>
      <w:r w:rsidRPr="005374DD">
        <w:rPr>
          <w:noProof/>
        </w:rPr>
        <w:t>Eth4</w:t>
      </w:r>
      <w:r>
        <w:t xml:space="preserve"> and Eth5. Assume that the first network name is Public, the second is the Private network, and the third is the DMZ.</w:t>
      </w:r>
    </w:p>
    <w:p w14:paraId="3CA86286" w14:textId="49A513C9" w:rsidR="00B76547" w:rsidRDefault="00B76547" w:rsidP="00B76547">
      <w:pPr>
        <w:jc w:val="both"/>
      </w:pPr>
    </w:p>
    <w:p w14:paraId="22D88752" w14:textId="6235B852" w:rsidR="00B76547" w:rsidRDefault="00CD4FD9" w:rsidP="00B76547">
      <w:pPr>
        <w:jc w:val="both"/>
      </w:pPr>
      <w:r>
        <w:t xml:space="preserve">Use the network diagram </w:t>
      </w:r>
      <w:r w:rsidR="003123E3">
        <w:t>in Figure 2</w:t>
      </w:r>
      <w:r>
        <w:t>,</w:t>
      </w:r>
      <w:r w:rsidR="00B76547">
        <w:t xml:space="preserve"> </w:t>
      </w:r>
      <w:r>
        <w:t xml:space="preserve">filling </w:t>
      </w:r>
      <w:r w:rsidR="00B76547">
        <w:t>in the boxes</w:t>
      </w:r>
      <w:r>
        <w:t xml:space="preserve"> with your addressing</w:t>
      </w:r>
      <w:r w:rsidR="00B76547">
        <w:t>, the allocated netw</w:t>
      </w:r>
      <w:r>
        <w:t xml:space="preserve">orks, subnets, and IP addresses, and use as </w:t>
      </w:r>
      <w:r w:rsidRPr="005374DD">
        <w:rPr>
          <w:noProof/>
        </w:rPr>
        <w:t>reference</w:t>
      </w:r>
      <w:r>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7777777" w:rsidR="005374DD" w:rsidRDefault="005374DD" w:rsidP="00B76547">
      <w:pPr>
        <w:jc w:val="both"/>
      </w:pPr>
      <w:proofErr w:type="spellStart"/>
      <w:r>
        <w:t>Vyatta</w:t>
      </w:r>
      <w:proofErr w:type="spellEnd"/>
      <w:r>
        <w:t xml:space="preserve">. </w:t>
      </w:r>
      <w:r>
        <w:tab/>
      </w:r>
      <w:r>
        <w:tab/>
        <w:t xml:space="preserve">User: </w:t>
      </w:r>
      <w:r w:rsidRPr="005374DD">
        <w:rPr>
          <w:noProof/>
        </w:rPr>
        <w:t>vyatta</w:t>
      </w:r>
      <w:r>
        <w:t xml:space="preserve">, Password: </w:t>
      </w:r>
      <w:r w:rsidRPr="005374DD">
        <w:rPr>
          <w:noProof/>
        </w:rPr>
        <w:t>vyatta</w:t>
      </w:r>
    </w:p>
    <w:p w14:paraId="131BD061" w14:textId="77777777" w:rsidR="005374DD" w:rsidRDefault="005374DD" w:rsidP="00B76547">
      <w:pPr>
        <w:jc w:val="both"/>
      </w:pPr>
      <w:r>
        <w:t xml:space="preserve">Windows 2003: </w:t>
      </w:r>
      <w:r>
        <w:tab/>
        <w:t xml:space="preserve">User: Administrator, Password: </w:t>
      </w:r>
      <w:r w:rsidRPr="005374DD">
        <w:rPr>
          <w:noProof/>
        </w:rPr>
        <w:t>napier</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735FD023" w14:textId="77777777" w:rsidR="00692285" w:rsidRDefault="00692285" w:rsidP="00B76547"/>
    <w:p w14:paraId="365F7506" w14:textId="09AE1E93" w:rsidR="00C36042" w:rsidRDefault="00B02128" w:rsidP="00C36042">
      <w:r>
        <w:rPr>
          <w:noProof/>
        </w:rPr>
        <w:drawing>
          <wp:inline distT="0" distB="0" distL="0" distR="0" wp14:anchorId="77D7AA51" wp14:editId="07B421AF">
            <wp:extent cx="5731510" cy="2967355"/>
            <wp:effectExtent l="0" t="0" r="0" b="444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967355"/>
                    </a:xfrm>
                    <a:prstGeom prst="rect">
                      <a:avLst/>
                    </a:prstGeom>
                  </pic:spPr>
                </pic:pic>
              </a:graphicData>
            </a:graphic>
          </wp:inline>
        </w:drawing>
      </w:r>
    </w:p>
    <w:p w14:paraId="05034F5D" w14:textId="44724E9F" w:rsidR="003248EB" w:rsidRDefault="003248EB" w:rsidP="003248EB"/>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Select your Ubuntu host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selected? </w:t>
      </w:r>
      <w:r w:rsidRPr="00075903">
        <w:rPr>
          <w:b/>
          <w:bCs/>
          <w:lang w:val="en-US"/>
        </w:rPr>
        <w:t>Yes</w:t>
      </w:r>
      <w:r>
        <w:rPr>
          <w:lang w:val="en-US"/>
        </w:rPr>
        <w:t>/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03429DB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 </w:t>
      </w:r>
      <w:r>
        <w:sym w:font="Wingdings" w:char="F046"/>
      </w:r>
      <w:r>
        <w:tab/>
      </w:r>
      <w:r>
        <w:rPr>
          <w:lang w:val="en-US"/>
        </w:rPr>
        <w:t xml:space="preserve">Select your Windows server (User: </w:t>
      </w:r>
      <w:r w:rsidR="000F7A08">
        <w:rPr>
          <w:lang w:val="en-US"/>
        </w:rPr>
        <w:t>Administrator</w:t>
      </w:r>
      <w:r>
        <w:rPr>
          <w:lang w:val="en-US"/>
        </w:rPr>
        <w:t xml:space="preserve">, Password: </w:t>
      </w:r>
      <w:r w:rsidRPr="00700DF6">
        <w:rPr>
          <w:noProof/>
          <w:lang w:val="en-US"/>
        </w:rPr>
        <w:t>napier</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selected? </w:t>
      </w:r>
      <w:r w:rsidRPr="00075903">
        <w:rPr>
          <w:b/>
          <w:bCs/>
          <w:lang w:val="en-US"/>
        </w:rPr>
        <w:t>Yes</w:t>
      </w:r>
      <w:r>
        <w:rPr>
          <w:lang w:val="en-US"/>
        </w:rPr>
        <w:t>/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w:t>
      </w:r>
      <w:r w:rsidRPr="00075903">
        <w:rPr>
          <w:b/>
          <w:bCs/>
          <w:lang w:val="en-US"/>
        </w:rPr>
        <w:t>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68CED431" w:rsidR="00B76547" w:rsidRDefault="00075903" w:rsidP="00B76547">
      <w:pPr>
        <w:pBdr>
          <w:top w:val="single" w:sz="4" w:space="1" w:color="auto"/>
          <w:left w:val="single" w:sz="4" w:space="4" w:color="auto"/>
          <w:bottom w:val="single" w:sz="4" w:space="1" w:color="auto"/>
          <w:right w:val="single" w:sz="4" w:space="4" w:color="auto"/>
        </w:pBdr>
        <w:rPr>
          <w:lang w:val="en-US"/>
        </w:rPr>
      </w:pPr>
      <w:r>
        <w:rPr>
          <w:lang w:val="en-US"/>
        </w:rPr>
        <w:t xml:space="preserve">The gateway router hasn’t been setup yet, i.e. no </w:t>
      </w:r>
      <w:proofErr w:type="spellStart"/>
      <w:r>
        <w:rPr>
          <w:lang w:val="en-US"/>
        </w:rPr>
        <w:t>ip</w:t>
      </w:r>
      <w:proofErr w:type="spellEnd"/>
      <w:r>
        <w:rPr>
          <w:lang w:val="en-US"/>
        </w:rPr>
        <w:t xml:space="preserve"> addresses given to interfaces.</w:t>
      </w: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77777777" w:rsidR="00B76547" w:rsidRDefault="00B76547" w:rsidP="00B76547">
      <w:pPr>
        <w:pBdr>
          <w:top w:val="single" w:sz="4" w:space="1" w:color="auto"/>
          <w:left w:val="single" w:sz="4" w:space="4" w:color="auto"/>
          <w:bottom w:val="single" w:sz="4" w:space="1" w:color="auto"/>
          <w:right w:val="single" w:sz="4" w:space="4" w:color="auto"/>
        </w:pBdr>
      </w:pPr>
      <w:r>
        <w:t>Note. For Linux uses the commands:</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Pr="00700DF6">
        <w:rPr>
          <w:rFonts w:ascii="Lucida Console" w:hAnsi="Lucida Console"/>
          <w:noProof/>
          <w:sz w:val="20"/>
          <w:szCs w:val="20"/>
        </w:rPr>
        <w:t>ifconfig</w:t>
      </w:r>
      <w:r w:rsidR="0095487A">
        <w:rPr>
          <w:rFonts w:ascii="Lucida Console" w:hAnsi="Lucida Console"/>
          <w:sz w:val="20"/>
          <w:szCs w:val="20"/>
        </w:rPr>
        <w:t xml:space="preserve"> eth11</w:t>
      </w:r>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7 netmask 255.255.255.0 up</w:t>
      </w:r>
    </w:p>
    <w:p w14:paraId="687322FB" w14:textId="77777777"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route </w:t>
      </w:r>
      <w:r w:rsidRPr="00700DF6">
        <w:rPr>
          <w:rFonts w:ascii="Lucida Console" w:hAnsi="Lucida Console"/>
          <w:noProof/>
          <w:sz w:val="20"/>
          <w:szCs w:val="20"/>
        </w:rPr>
        <w:t>add</w:t>
      </w:r>
      <w:r w:rsidRPr="0024220A">
        <w:rPr>
          <w:rFonts w:ascii="Lucida Console" w:hAnsi="Lucida Console"/>
          <w:sz w:val="20"/>
          <w:szCs w:val="20"/>
        </w:rPr>
        <w:t xml:space="preserve"> default </w:t>
      </w:r>
      <w:proofErr w:type="spellStart"/>
      <w:r w:rsidRPr="0024220A">
        <w:rPr>
          <w:rFonts w:ascii="Lucida Console" w:hAnsi="Lucida Console"/>
          <w:sz w:val="20"/>
          <w:szCs w:val="20"/>
        </w:rPr>
        <w:t>gw</w:t>
      </w:r>
      <w:proofErr w:type="spellEnd"/>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254</w:t>
      </w:r>
    </w:p>
    <w:p w14:paraId="2411EB79" w14:textId="77777777"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w:t>
      </w:r>
      <w:proofErr w:type="spellStart"/>
      <w:r>
        <w:rPr>
          <w:lang w:val="en-US"/>
        </w:rPr>
        <w:t>Vyatta</w:t>
      </w:r>
      <w:proofErr w:type="spellEnd"/>
      <w:r>
        <w:rPr>
          <w:lang w:val="en-US"/>
        </w:rPr>
        <w:t xml:space="preserve"> firewall. </w:t>
      </w:r>
    </w:p>
    <w:p w14:paraId="6FB51BFC" w14:textId="77777777"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Pr="00700DF6">
        <w:rPr>
          <w:noProof/>
          <w:lang w:val="en-US"/>
        </w:rPr>
        <w:t>vyatta</w:t>
      </w:r>
      <w:r>
        <w:rPr>
          <w:lang w:val="en-US"/>
        </w:rPr>
        <w:t xml:space="preserve">, Password: </w:t>
      </w:r>
      <w:r w:rsidRPr="00700DF6">
        <w:rPr>
          <w:noProof/>
          <w:lang w:val="en-US"/>
        </w:rPr>
        <w:t>vyatta</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0 address </w:t>
      </w:r>
      <w:r w:rsidRPr="00700DF6">
        <w:rPr>
          <w:rFonts w:ascii="Lucida Console" w:hAnsi="Lucida Console"/>
          <w:noProof/>
          <w:sz w:val="20"/>
          <w:szCs w:val="20"/>
          <w:lang w:val="en-US"/>
        </w:rPr>
        <w:t>dhcp</w:t>
      </w:r>
    </w:p>
    <w:p w14:paraId="7FC49509"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33967D8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 xml:space="preserve">ces ethernet eth2 address </w:t>
      </w:r>
      <w:r w:rsidR="0095487A">
        <w:rPr>
          <w:rFonts w:ascii="Lucida Console" w:hAnsi="Lucida Console"/>
          <w:sz w:val="20"/>
          <w:szCs w:val="20"/>
          <w:lang w:val="en-US"/>
        </w:rPr>
        <w:t>10.10.y.</w:t>
      </w:r>
      <w:r w:rsidRPr="0024220A">
        <w:rPr>
          <w:rFonts w:ascii="Lucida Console" w:hAnsi="Lucida Console"/>
          <w:sz w:val="20"/>
          <w:szCs w:val="20"/>
          <w:lang w:val="en-US"/>
        </w:rPr>
        <w:t>254/24</w:t>
      </w:r>
    </w:p>
    <w:p w14:paraId="2F5B2054" w14:textId="58B9D2B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system gateway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w:t>
      </w:r>
      <w:r w:rsidRPr="008D5091">
        <w:rPr>
          <w:b/>
          <w:bCs/>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lastRenderedPageBreak/>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 xml:space="preserve">.7? </w:t>
      </w:r>
      <w:r w:rsidRPr="002C3C4D">
        <w:rPr>
          <w:b/>
          <w:bCs/>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 xml:space="preserve">7? </w:t>
      </w:r>
      <w:r w:rsidRPr="002C3C4D">
        <w:rPr>
          <w:b/>
          <w:bCs/>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hosts, and repeat.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027F10B6" w14:textId="5A86CBA6" w:rsidR="002C3C4D" w:rsidRDefault="002C3C4D" w:rsidP="00B76547">
      <w:pPr>
        <w:pBdr>
          <w:top w:val="single" w:sz="4" w:space="1" w:color="auto"/>
          <w:left w:val="single" w:sz="4" w:space="4" w:color="auto"/>
          <w:bottom w:val="single" w:sz="4" w:space="1" w:color="auto"/>
          <w:right w:val="single" w:sz="4" w:space="4" w:color="auto"/>
        </w:pBdr>
        <w:rPr>
          <w:lang w:val="en-US"/>
        </w:rPr>
      </w:pPr>
      <w:r>
        <w:rPr>
          <w:lang w:val="en-US"/>
        </w:rPr>
        <w:t>Request: Type 8</w:t>
      </w:r>
    </w:p>
    <w:p w14:paraId="25DF050C" w14:textId="3A3B7E55" w:rsidR="00B76547" w:rsidRDefault="002C3C4D" w:rsidP="00B76547">
      <w:pPr>
        <w:pBdr>
          <w:top w:val="single" w:sz="4" w:space="1" w:color="auto"/>
          <w:left w:val="single" w:sz="4" w:space="4" w:color="auto"/>
          <w:bottom w:val="single" w:sz="4" w:space="1" w:color="auto"/>
          <w:right w:val="single" w:sz="4" w:space="4" w:color="auto"/>
        </w:pBdr>
        <w:rPr>
          <w:lang w:val="en-US"/>
        </w:rPr>
      </w:pPr>
      <w:r>
        <w:rPr>
          <w:lang w:val="en-US"/>
        </w:rPr>
        <w:t>Reply: Type 0</w:t>
      </w: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7B549473"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r>
        <w:rPr>
          <w:lang w:val="en-US"/>
        </w:rPr>
        <w:t>:</w:t>
      </w:r>
      <w:r w:rsidR="004919F2">
        <w:rPr>
          <w:lang w:val="en-US"/>
        </w:rPr>
        <w:t xml:space="preserve"> Show the full config file</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A32B0D9"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r>
        <w:rPr>
          <w:lang w:val="en-US"/>
        </w:rPr>
        <w:t>:</w:t>
      </w:r>
      <w:r w:rsidR="004919F2">
        <w:rPr>
          <w:lang w:val="en-US"/>
        </w:rPr>
        <w:t xml:space="preserve"> Show the interfaces properties</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 xml:space="preserve">.7? </w:t>
      </w:r>
      <w:r w:rsidRPr="004919F2">
        <w:rPr>
          <w:lang w:val="en-US"/>
        </w:rPr>
        <w:t>Yes</w:t>
      </w:r>
      <w:r>
        <w:rPr>
          <w:lang w:val="en-US"/>
        </w:rPr>
        <w:t>/</w:t>
      </w:r>
      <w:r w:rsidRPr="004919F2">
        <w:rPr>
          <w:b/>
          <w:bCs/>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 xml:space="preserve">7? </w:t>
      </w:r>
      <w:r w:rsidRPr="004919F2">
        <w:rPr>
          <w:lang w:val="en-US"/>
        </w:rPr>
        <w:t>Yes</w:t>
      </w:r>
      <w:r>
        <w:rPr>
          <w:lang w:val="en-US"/>
        </w:rPr>
        <w:t>/</w:t>
      </w:r>
      <w:r w:rsidRPr="004919F2">
        <w:rPr>
          <w:b/>
          <w:bCs/>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hosts, and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26BDD8D2" w:rsidR="00B76547" w:rsidRDefault="004919F2" w:rsidP="00B76547">
      <w:pPr>
        <w:pBdr>
          <w:top w:val="single" w:sz="4" w:space="1" w:color="auto"/>
          <w:left w:val="single" w:sz="4" w:space="4" w:color="auto"/>
          <w:bottom w:val="single" w:sz="4" w:space="1" w:color="auto"/>
          <w:right w:val="single" w:sz="4" w:space="4" w:color="auto"/>
        </w:pBdr>
        <w:rPr>
          <w:lang w:val="en-US"/>
        </w:rPr>
      </w:pPr>
      <w:r>
        <w:rPr>
          <w:lang w:val="en-US"/>
        </w:rPr>
        <w:t xml:space="preserve">Request Type: 8 </w:t>
      </w:r>
    </w:p>
    <w:p w14:paraId="14F9D4C6" w14:textId="1327E886" w:rsidR="004919F2" w:rsidRDefault="004919F2" w:rsidP="00B76547">
      <w:pPr>
        <w:pBdr>
          <w:top w:val="single" w:sz="4" w:space="1" w:color="auto"/>
          <w:left w:val="single" w:sz="4" w:space="4" w:color="auto"/>
          <w:bottom w:val="single" w:sz="4" w:space="1" w:color="auto"/>
          <w:right w:val="single" w:sz="4" w:space="4" w:color="auto"/>
        </w:pBdr>
        <w:rPr>
          <w:lang w:val="en-US"/>
        </w:rPr>
      </w:pPr>
      <w:r>
        <w:rPr>
          <w:lang w:val="en-US"/>
        </w:rPr>
        <w:t>N/A for reply</w:t>
      </w: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 xml:space="preserve">e MAC addresses of the </w:t>
      </w:r>
      <w:proofErr w:type="gramStart"/>
      <w:r>
        <w:rPr>
          <w:lang w:val="en-US"/>
        </w:rPr>
        <w:t>firewall:</w:t>
      </w:r>
      <w:proofErr w:type="gramEnd"/>
    </w:p>
    <w:p w14:paraId="7829A079" w14:textId="6FFE2EFA" w:rsidR="004E513A" w:rsidRDefault="004E513A" w:rsidP="00B76547">
      <w:pPr>
        <w:pBdr>
          <w:top w:val="single" w:sz="4" w:space="1" w:color="auto"/>
          <w:left w:val="single" w:sz="4" w:space="4" w:color="auto"/>
          <w:bottom w:val="single" w:sz="4" w:space="1" w:color="auto"/>
          <w:right w:val="single" w:sz="4" w:space="4" w:color="auto"/>
        </w:pBdr>
        <w:rPr>
          <w:lang w:val="en-US"/>
        </w:rPr>
      </w:pPr>
      <w:r>
        <w:rPr>
          <w:lang w:val="en-US"/>
        </w:rPr>
        <w:t>00-50-56-95-72-fb – Windows Server</w:t>
      </w:r>
    </w:p>
    <w:p w14:paraId="16945F7E" w14:textId="389A1F07" w:rsidR="00B76547" w:rsidRDefault="004E513A" w:rsidP="00B76547">
      <w:pPr>
        <w:pBdr>
          <w:top w:val="single" w:sz="4" w:space="1" w:color="auto"/>
          <w:left w:val="single" w:sz="4" w:space="4" w:color="auto"/>
          <w:bottom w:val="single" w:sz="4" w:space="1" w:color="auto"/>
          <w:right w:val="single" w:sz="4" w:space="4" w:color="auto"/>
        </w:pBdr>
        <w:rPr>
          <w:lang w:val="en-US"/>
        </w:rPr>
      </w:pPr>
      <w:proofErr w:type="gramStart"/>
      <w:r>
        <w:rPr>
          <w:lang w:val="en-US"/>
        </w:rPr>
        <w:t>00:50:56:95:6</w:t>
      </w:r>
      <w:proofErr w:type="gramEnd"/>
      <w:r>
        <w:rPr>
          <w:lang w:val="en-US"/>
        </w:rPr>
        <w:t>a:af – Ubuntu</w:t>
      </w: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7777777" w:rsidR="00B76547" w:rsidRPr="0067096C" w:rsidRDefault="00B76547" w:rsidP="00B76547">
      <w:pPr>
        <w:rPr>
          <w:lang w:val="en-US"/>
        </w:rPr>
      </w:pPr>
      <w:r>
        <w:rPr>
          <w:lang w:val="en-US"/>
        </w:rPr>
        <w:t>Now with a 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 xml:space="preserve">.7? </w:t>
      </w:r>
      <w:r w:rsidRPr="004E513A">
        <w:rPr>
          <w:b/>
          <w:bCs/>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76C5D1F" w14:textId="0BA5165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 xml:space="preserve">7? </w:t>
      </w:r>
      <w:r w:rsidRPr="004E513A">
        <w:rPr>
          <w:b/>
          <w:bCs/>
          <w:lang w:val="en-US"/>
        </w:rPr>
        <w:t>Yes</w:t>
      </w:r>
      <w:r>
        <w:rPr>
          <w:lang w:val="en-US"/>
        </w:rPr>
        <w:t>/No</w:t>
      </w:r>
    </w:p>
    <w:p w14:paraId="733D57D5" w14:textId="77777777" w:rsidR="00B76547" w:rsidRDefault="00B76547" w:rsidP="00B76547"/>
    <w:p w14:paraId="135F83F6" w14:textId="77777777" w:rsidR="00B76547" w:rsidRPr="0067096C" w:rsidRDefault="00B76547" w:rsidP="00B76547">
      <w:pPr>
        <w:rPr>
          <w:lang w:val="en-US"/>
        </w:rPr>
      </w:pPr>
      <w:r>
        <w:rPr>
          <w:lang w:val="en-US"/>
        </w:rPr>
        <w:t>As before, disabl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bookmarkStart w:id="0" w:name="_GoBack"/>
      <w:bookmarkEnd w:id="0"/>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w:t>
      </w:r>
      <w:proofErr w:type="spellStart"/>
      <w:r w:rsidRPr="000C71CB">
        <w:rPr>
          <w:rFonts w:ascii="Lucida Console" w:hAnsi="Lucida Console"/>
          <w:sz w:val="20"/>
          <w:szCs w:val="20"/>
          <w:lang w:val="en-US"/>
        </w:rPr>
        <w:t>sS</w:t>
      </w:r>
      <w:proofErr w:type="spellEnd"/>
      <w:r w:rsidRPr="000C71CB">
        <w:rPr>
          <w:rFonts w:ascii="Lucida Console" w:hAnsi="Lucida Console"/>
          <w:sz w:val="20"/>
          <w:szCs w:val="20"/>
          <w:lang w:val="en-US"/>
        </w:rPr>
        <w:t xml:space="preserve"> 10.1.1.0/24</w:t>
      </w:r>
    </w:p>
    <w:p w14:paraId="370FF23F" w14:textId="77777777" w:rsidR="00B76547" w:rsidRDefault="00B76547" w:rsidP="00B76547">
      <w:pPr>
        <w:pStyle w:val="Heading2"/>
        <w:numPr>
          <w:ilvl w:val="0"/>
          <w:numId w:val="0"/>
        </w:numPr>
        <w:rPr>
          <w:lang w:val="en-US"/>
        </w:rPr>
      </w:pPr>
      <w:r>
        <w:rPr>
          <w:lang w:val="en-US"/>
        </w:rPr>
        <w:t>C</w:t>
      </w:r>
      <w:r>
        <w:rPr>
          <w:lang w:val="en-US"/>
        </w:rPr>
        <w:tab/>
        <w:t>Setting up NAT</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59D20E78"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lastRenderedPageBreak/>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46</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proofErr w:type="gramStart"/>
      <w:r>
        <w:rPr>
          <w:lang w:val="en-US"/>
        </w:rPr>
        <w:t>Ubuntu?</w:t>
      </w:r>
      <w:proofErr w:type="gramEnd"/>
      <w:r>
        <w:rPr>
          <w:lang w:val="en-US"/>
        </w:rPr>
        <w:t xml:space="preserve"> Yes/No</w:t>
      </w:r>
    </w:p>
    <w:p w14:paraId="53392579" w14:textId="3C8152D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indows</w:t>
      </w:r>
      <w:r w:rsidR="002905CF">
        <w:rPr>
          <w:lang w:val="en-US"/>
        </w:rPr>
        <w:t xml:space="preserve"> </w:t>
      </w:r>
      <w:proofErr w:type="gramStart"/>
      <w:r>
        <w:rPr>
          <w:lang w:val="en-US"/>
        </w:rPr>
        <w:t>2003?</w:t>
      </w:r>
      <w:proofErr w:type="gramEnd"/>
      <w:r>
        <w:rPr>
          <w:lang w:val="en-US"/>
        </w:rPr>
        <w:t xml:space="preserve"> Yes/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proofErr w:type="gramStart"/>
      <w:r>
        <w:rPr>
          <w:lang w:val="en-US"/>
        </w:rPr>
        <w:t>Ubuntu?</w:t>
      </w:r>
      <w:proofErr w:type="gramEnd"/>
      <w:r>
        <w:rPr>
          <w:lang w:val="en-US"/>
        </w:rPr>
        <w:t xml:space="preserve"> Yes/No</w:t>
      </w:r>
    </w:p>
    <w:p w14:paraId="109A0148" w14:textId="48535A2B"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Windows</w:t>
      </w:r>
      <w:r w:rsidR="002905CF">
        <w:rPr>
          <w:lang w:val="en-US"/>
        </w:rPr>
        <w:t xml:space="preserve"> </w:t>
      </w:r>
      <w:proofErr w:type="gramStart"/>
      <w:r>
        <w:rPr>
          <w:lang w:val="en-US"/>
        </w:rPr>
        <w:t>2003?</w:t>
      </w:r>
      <w:proofErr w:type="gramEnd"/>
      <w:r>
        <w:rPr>
          <w:lang w:val="en-US"/>
        </w:rPr>
        <w:t xml:space="preserve"> Yes/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Ubuntu? Yes/No</w:t>
      </w:r>
    </w:p>
    <w:p w14:paraId="537C9859" w14:textId="40B7049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Windows</w:t>
      </w:r>
      <w:r w:rsidR="002905CF">
        <w:rPr>
          <w:lang w:val="en-US"/>
        </w:rPr>
        <w:t xml:space="preserve"> </w:t>
      </w:r>
      <w:r>
        <w:rPr>
          <w:lang w:val="en-US"/>
        </w:rPr>
        <w:t>2003? Yes/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F435E7F" w14:textId="77777777" w:rsidR="00B76547" w:rsidRDefault="00B76547" w:rsidP="00B76547">
      <w:pPr>
        <w:jc w:val="both"/>
        <w:rPr>
          <w:lang w:val="en-US"/>
        </w:rPr>
      </w:pPr>
      <w:r>
        <w:rPr>
          <w:lang w:val="en-US"/>
        </w:rPr>
        <w:t xml:space="preserve">You can now </w:t>
      </w:r>
      <w:r w:rsidRPr="00E4248C">
        <w:rPr>
          <w:noProof/>
          <w:lang w:val="en-US"/>
        </w:rPr>
        <w:t>reboot</w:t>
      </w:r>
      <w:r>
        <w:rPr>
          <w:lang w:val="en-US"/>
        </w:rPr>
        <w:t xml:space="preserve"> the firewall (use the command </w:t>
      </w:r>
      <w:r w:rsidRPr="006055F0">
        <w:rPr>
          <w:b/>
          <w:lang w:val="en-US"/>
        </w:rPr>
        <w:t>reboot</w:t>
      </w:r>
      <w:r>
        <w:rPr>
          <w:lang w:val="en-US"/>
        </w:rPr>
        <w:t>), and login with your new username and password.</w:t>
      </w:r>
    </w:p>
    <w:p w14:paraId="168CF9F8" w14:textId="77777777" w:rsidR="00B76547" w:rsidRDefault="00B76547" w:rsidP="00B76547">
      <w:pPr>
        <w:rPr>
          <w:lang w:val="en-US"/>
        </w:rPr>
      </w:pPr>
    </w:p>
    <w:p w14:paraId="395E4BAD" w14:textId="77777777" w:rsidR="00B76547" w:rsidRDefault="00B76547" w:rsidP="00B76547">
      <w:pPr>
        <w:rPr>
          <w:lang w:val="en-US"/>
        </w:rPr>
      </w:pPr>
      <w:r>
        <w:rPr>
          <w:lang w:val="en-US"/>
        </w:rPr>
        <w:t xml:space="preserve">Now restart Wireshark on the Linux install. Next enable the Telnet server on the </w:t>
      </w:r>
      <w:proofErr w:type="spellStart"/>
      <w:r>
        <w:rPr>
          <w:lang w:val="en-US"/>
        </w:rPr>
        <w:t>Vyatta</w:t>
      </w:r>
      <w:proofErr w:type="spellEnd"/>
      <w:r>
        <w:rPr>
          <w:lang w:val="en-US"/>
        </w:rPr>
        <w:t xml:space="preserve"> firewall with:</w:t>
      </w:r>
    </w:p>
    <w:p w14:paraId="718A089B" w14:textId="77777777" w:rsidR="00B76547" w:rsidRDefault="00B76547" w:rsidP="00B76547">
      <w:pPr>
        <w:rPr>
          <w:lang w:val="en-US"/>
        </w:rPr>
      </w:pPr>
    </w:p>
    <w:p w14:paraId="57791D9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telnet</w:t>
      </w:r>
    </w:p>
    <w:p w14:paraId="5C7015D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5303EFD1" w14:textId="77777777" w:rsidR="00B76547" w:rsidRDefault="00B76547" w:rsidP="00B76547">
      <w:pPr>
        <w:rPr>
          <w:lang w:val="en-US"/>
        </w:rPr>
      </w:pPr>
    </w:p>
    <w:p w14:paraId="5913FCAA" w14:textId="77777777" w:rsidR="00B76547" w:rsidRDefault="00B76547" w:rsidP="00B76547">
      <w:pPr>
        <w:rPr>
          <w:lang w:val="en-US"/>
        </w:rPr>
      </w:pPr>
      <w:r>
        <w:rPr>
          <w:lang w:val="en-US"/>
        </w:rPr>
        <w:t xml:space="preserve">Now telnet into the </w:t>
      </w:r>
      <w:proofErr w:type="spellStart"/>
      <w:r>
        <w:rPr>
          <w:lang w:val="en-US"/>
        </w:rPr>
        <w:t>Vyatta</w:t>
      </w:r>
      <w:proofErr w:type="spellEnd"/>
      <w:r>
        <w:rPr>
          <w:lang w:val="en-US"/>
        </w:rPr>
        <w:t xml:space="preserve"> firewall.</w:t>
      </w:r>
    </w:p>
    <w:p w14:paraId="6ED0FA7E" w14:textId="77777777" w:rsidR="00B76547" w:rsidRDefault="00B76547" w:rsidP="00B76547">
      <w:pPr>
        <w:rPr>
          <w:lang w:val="en-US"/>
        </w:rPr>
      </w:pPr>
    </w:p>
    <w:p w14:paraId="6226B3D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01CD8F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6137A4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7445D8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6A18C4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8EF56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7D685A8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6A53">
        <w:rPr>
          <w:rFonts w:ascii="Lucida Console" w:hAnsi="Lucida Console"/>
          <w:noProof/>
          <w:sz w:val="20"/>
          <w:szCs w:val="20"/>
          <w:lang w:val="en-US"/>
        </w:rPr>
        <w:t>sudo</w:t>
      </w:r>
      <w:r w:rsidRPr="000C71CB">
        <w:rPr>
          <w:rFonts w:ascii="Lucida Console" w:hAnsi="Lucida Console"/>
          <w:sz w:val="20"/>
          <w:szCs w:val="20"/>
          <w:lang w:val="en-US"/>
        </w:rPr>
        <w:t xml:space="preserve"> </w:t>
      </w:r>
      <w:r w:rsidRPr="00056A53">
        <w:rPr>
          <w:rFonts w:ascii="Lucida Console" w:hAnsi="Lucida Console"/>
          <w:noProof/>
          <w:sz w:val="20"/>
          <w:szCs w:val="20"/>
          <w:lang w:val="en-US"/>
        </w:rPr>
        <w:t>wireshark</w:t>
      </w:r>
    </w:p>
    <w:p w14:paraId="2767155D" w14:textId="77777777" w:rsidR="00B76547" w:rsidRDefault="00B76547" w:rsidP="00B76547">
      <w:pPr>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77777777" w:rsidR="00B76547" w:rsidRDefault="00B76547" w:rsidP="00B76547">
      <w:pPr>
        <w:rPr>
          <w:lang w:val="en-US"/>
        </w:rPr>
      </w:pPr>
      <w:r>
        <w:rPr>
          <w:lang w:val="en-US"/>
        </w:rPr>
        <w:t>Check to see if you have a Kali instance in your group folder. If so, complete the following:</w:t>
      </w:r>
    </w:p>
    <w:p w14:paraId="617A189B" w14:textId="77777777" w:rsidR="00B76547" w:rsidRDefault="00B76547" w:rsidP="00B76547">
      <w:pPr>
        <w:rPr>
          <w:lang w:val="en-US"/>
        </w:rPr>
      </w:pPr>
    </w:p>
    <w:p w14:paraId="240EE04E" w14:textId="7AB86892"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firewall:  Yes/No</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38E521DC"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No</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3D7A709B"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Now setup the default gateway of your Kali host to be the IP address of your eth0 port on your firewall. Are you now able to ping your Ubuntu and Windows machines?</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2FA50B49"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0AAD265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6E3757CD"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proofErr w:type="gramStart"/>
      <w:r w:rsidRPr="005374DD">
        <w:rPr>
          <w:noProof/>
          <w:lang w:val="en-US" w:eastAsia="en-US"/>
        </w:rPr>
        <w:t>dmz</w:t>
      </w:r>
      <w:r>
        <w:rPr>
          <w:lang w:val="en-US" w:eastAsia="en-US"/>
        </w:rPr>
        <w:t>, but</w:t>
      </w:r>
      <w:proofErr w:type="gramEnd"/>
      <w:r>
        <w:rPr>
          <w:lang w:val="en-US" w:eastAsia="en-US"/>
        </w:rPr>
        <w:t xml:space="preserve"> block all connections that </w:t>
      </w:r>
      <w:r w:rsidRPr="005374DD">
        <w:rPr>
          <w:noProof/>
          <w:lang w:val="en-US" w:eastAsia="en-US"/>
        </w:rPr>
        <w:t>are initiated</w:t>
      </w:r>
      <w:r>
        <w:rPr>
          <w:lang w:val="en-US" w:eastAsia="en-US"/>
        </w:rPr>
        <w:t xml:space="preserve"> in the </w:t>
      </w:r>
      <w:r w:rsidRPr="005374DD">
        <w:rPr>
          <w:noProof/>
          <w:lang w:val="en-US" w:eastAsia="en-US"/>
        </w:rPr>
        <w:t>dmz</w:t>
      </w:r>
      <w:r>
        <w:rPr>
          <w:lang w:val="en-US" w:eastAsia="en-US"/>
        </w:rPr>
        <w:t xml:space="preserve"> for the </w:t>
      </w:r>
      <w:r w:rsidRPr="005374DD">
        <w:rPr>
          <w:noProof/>
          <w:lang w:val="en-US" w:eastAsia="en-US"/>
        </w:rPr>
        <w:t>private</w:t>
      </w:r>
      <w:r w:rsidR="00AA0FAE">
        <w:rPr>
          <w:lang w:val="en-US" w:eastAsia="en-US"/>
        </w:rPr>
        <w:t xml:space="preserve"> region. Figure 3</w:t>
      </w:r>
      <w:r>
        <w:rPr>
          <w:lang w:val="en-US" w:eastAsia="en-US"/>
        </w:rPr>
        <w:t xml:space="preserve"> outlines the setup.</w:t>
      </w:r>
    </w:p>
    <w:p w14:paraId="07D7D90F" w14:textId="77777777" w:rsidR="00B76547" w:rsidRDefault="00B76547" w:rsidP="00B76547">
      <w:pPr>
        <w:rPr>
          <w:lang w:val="en-US"/>
        </w:rPr>
      </w:pPr>
    </w:p>
    <w:p w14:paraId="7EAEC719" w14:textId="02A488DA" w:rsidR="00B76547" w:rsidRDefault="00A14145" w:rsidP="00B76547">
      <w:pPr>
        <w:jc w:val="center"/>
      </w:pPr>
      <w:r w:rsidRPr="00A14145">
        <w:rPr>
          <w:noProof/>
        </w:rPr>
        <w:drawing>
          <wp:inline distT="0" distB="0" distL="0" distR="0" wp14:anchorId="7D22C16C" wp14:editId="5823E32A">
            <wp:extent cx="5700377" cy="3288484"/>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7242" cy="3303982"/>
                    </a:xfrm>
                    <a:prstGeom prst="rect">
                      <a:avLst/>
                    </a:prstGeom>
                  </pic:spPr>
                </pic:pic>
              </a:graphicData>
            </a:graphic>
          </wp:inline>
        </w:drawing>
      </w:r>
    </w:p>
    <w:p w14:paraId="12190232" w14:textId="7AB888C9" w:rsidR="00B76547" w:rsidRDefault="00AA0FAE" w:rsidP="00B76547">
      <w:pPr>
        <w:rPr>
          <w:lang w:val="en-US"/>
        </w:rPr>
      </w:pPr>
      <w:r>
        <w:rPr>
          <w:b/>
        </w:rPr>
        <w:t>Figure 3</w:t>
      </w:r>
      <w:r w:rsidR="00B76547" w:rsidRPr="00366BC8">
        <w:rPr>
          <w:b/>
        </w:rPr>
        <w:t>:</w:t>
      </w:r>
      <w:r w:rsidR="00B76547">
        <w:t xml:space="preserve"> Zone and firewall rule setup</w:t>
      </w:r>
    </w:p>
    <w:p w14:paraId="6475F23B" w14:textId="77777777" w:rsidR="00B76547" w:rsidRDefault="00B76547" w:rsidP="00B76547">
      <w:pPr>
        <w:rPr>
          <w:lang w:val="en-US"/>
        </w:rPr>
      </w:pPr>
    </w:p>
    <w:p w14:paraId="1BDAB8DF" w14:textId="77777777" w:rsidR="00B76547" w:rsidRDefault="00B76547" w:rsidP="00B76547">
      <w:pPr>
        <w:rPr>
          <w:lang w:val="en-US"/>
        </w:rPr>
      </w:pPr>
      <w:r>
        <w:rPr>
          <w:lang w:val="en-US"/>
        </w:rPr>
        <w:t xml:space="preserve">To enable </w:t>
      </w:r>
      <w:proofErr w:type="gramStart"/>
      <w:r>
        <w:rPr>
          <w:lang w:val="en-US"/>
        </w:rPr>
        <w:t>firewalling</w:t>
      </w:r>
      <w:proofErr w:type="gramEnd"/>
      <w:r>
        <w:rPr>
          <w:lang w:val="en-US"/>
        </w:rPr>
        <w:t xml:space="preserve">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lastRenderedPageBreak/>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77777777" w:rsidR="00B76547" w:rsidRDefault="00B76547" w:rsidP="00B76547">
      <w:pPr>
        <w:rPr>
          <w:lang w:val="en-US"/>
        </w:rPr>
      </w:pPr>
      <w:r>
        <w:rPr>
          <w:lang w:val="en-US"/>
        </w:rPr>
        <w:t>Now try to access services from the Windows instance to the Linux one:</w:t>
      </w:r>
    </w:p>
    <w:p w14:paraId="084F2D3D" w14:textId="77777777" w:rsidR="00B76547" w:rsidRDefault="00B76547" w:rsidP="00B76547">
      <w:pPr>
        <w:rPr>
          <w:lang w:val="en-US"/>
        </w:rPr>
      </w:pPr>
    </w:p>
    <w:p w14:paraId="608730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any of these </w:t>
      </w:r>
      <w:proofErr w:type="gramStart"/>
      <w:r>
        <w:rPr>
          <w:lang w:val="en-US"/>
        </w:rPr>
        <w:t>services:</w:t>
      </w:r>
      <w:proofErr w:type="gramEnd"/>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76C705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4C1DDDD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0D398B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09716CD" w14:textId="77777777" w:rsidR="00B76547" w:rsidRDefault="00B76547" w:rsidP="00B76547"/>
    <w:p w14:paraId="7F527A47" w14:textId="77777777"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3574B9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92A0A2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69501F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Web Yes/No</w:t>
      </w:r>
    </w:p>
    <w:p w14:paraId="4D7853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1C24FF3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525FEE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enable Telnet, FTP and SMTP from the 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Telnet: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3</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28A8448" w14:textId="77777777" w:rsidR="00B76547" w:rsidRDefault="00B76547" w:rsidP="00B76547">
      <w:pPr>
        <w:rPr>
          <w:lang w:val="en-US"/>
        </w:rPr>
      </w:pPr>
    </w:p>
    <w:p w14:paraId="6701698A" w14:textId="77777777" w:rsidR="00B76547" w:rsidRDefault="00B76547" w:rsidP="00B76547">
      <w:pPr>
        <w:rPr>
          <w:lang w:val="en-US"/>
        </w:rPr>
      </w:pPr>
      <w:r>
        <w:rPr>
          <w:lang w:val="en-US"/>
        </w:rPr>
        <w:t>Check to see if you have a Kali instance in your group folder. If so, complete the following:</w:t>
      </w:r>
    </w:p>
    <w:p w14:paraId="3C3AB37E" w14:textId="77777777" w:rsidR="00B76547" w:rsidRDefault="00B76547" w:rsidP="00B76547">
      <w:pPr>
        <w:rPr>
          <w:lang w:val="en-US"/>
        </w:rPr>
      </w:pPr>
    </w:p>
    <w:p w14:paraId="3304B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firewall:  Yes/No</w:t>
      </w:r>
    </w:p>
    <w:p w14:paraId="369F66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C1CE6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hosts:  Yes/No</w:t>
      </w:r>
    </w:p>
    <w:p w14:paraId="57828A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and also from the return from </w:t>
      </w:r>
      <w:proofErr w:type="gramStart"/>
      <w:r w:rsidRPr="005374DD">
        <w:rPr>
          <w:noProof/>
          <w:lang w:val="en-US"/>
        </w:rPr>
        <w:t>hping</w:t>
      </w:r>
      <w:r>
        <w:rPr>
          <w:lang w:val="en-US"/>
        </w:rPr>
        <w:t>:</w:t>
      </w:r>
      <w:proofErr w:type="gramEnd"/>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w:t>
      </w:r>
      <w:proofErr w:type="gramStart"/>
      <w:r>
        <w:rPr>
          <w:lang w:val="en-US"/>
        </w:rPr>
        <w:t>server:</w:t>
      </w:r>
      <w:proofErr w:type="gramEnd"/>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data packet that is sent to release the IP address from the </w:t>
      </w:r>
      <w:proofErr w:type="gramStart"/>
      <w:r>
        <w:rPr>
          <w:lang w:val="en-US"/>
        </w:rPr>
        <w:t>interface:</w:t>
      </w:r>
      <w:proofErr w:type="gramEnd"/>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handshake that is used to gain the IP address from the DHCP </w:t>
      </w:r>
      <w:proofErr w:type="gramStart"/>
      <w:r>
        <w:rPr>
          <w:lang w:val="en-US"/>
        </w:rPr>
        <w:t>server:</w:t>
      </w:r>
      <w:proofErr w:type="gramEnd"/>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2F2370" w:rsidRDefault="002F2370" w:rsidP="002F2370">
            <w:pPr>
              <w:rPr>
                <w:b/>
                <w:bCs/>
              </w:rPr>
            </w:pPr>
            <w:r>
              <w:t xml:space="preserve"> </w:t>
            </w:r>
            <w:r>
              <w:rPr>
                <w:b/>
                <w:bCs/>
              </w:rPr>
              <w:t>Cisco</w:t>
            </w:r>
          </w:p>
        </w:tc>
        <w:tc>
          <w:tcPr>
            <w:tcW w:w="6548" w:type="dxa"/>
            <w:vAlign w:val="center"/>
          </w:tcPr>
          <w:p w14:paraId="6B95EFED" w14:textId="065B4CA0" w:rsidR="002F2370" w:rsidRPr="002F2370" w:rsidRDefault="002F2370" w:rsidP="002F2370">
            <w:pPr>
              <w:rPr>
                <w:b/>
              </w:rPr>
            </w:pPr>
            <w:proofErr w:type="spellStart"/>
            <w:r w:rsidRPr="002F2370">
              <w:rPr>
                <w:b/>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2F2370" w:rsidRDefault="002F2370" w:rsidP="002F2370">
            <w:r w:rsidRPr="002F2370">
              <w:rPr>
                <w:b/>
                <w:bCs/>
              </w:rPr>
              <w:t>SAVE</w:t>
            </w:r>
          </w:p>
        </w:tc>
        <w:tc>
          <w:tcPr>
            <w:tcW w:w="6548" w:type="dxa"/>
            <w:vAlign w:val="center"/>
            <w:hideMark/>
          </w:tcPr>
          <w:p w14:paraId="47D48977" w14:textId="77777777" w:rsidR="002F2370" w:rsidRPr="002F2370" w:rsidRDefault="002F2370" w:rsidP="002F2370"/>
        </w:tc>
      </w:tr>
      <w:tr w:rsidR="0024344B" w:rsidRPr="002F2370" w14:paraId="15199CEF" w14:textId="77777777" w:rsidTr="0024344B">
        <w:trPr>
          <w:tblCellSpacing w:w="15" w:type="dxa"/>
        </w:trPr>
        <w:tc>
          <w:tcPr>
            <w:tcW w:w="0" w:type="auto"/>
            <w:vAlign w:val="center"/>
            <w:hideMark/>
          </w:tcPr>
          <w:p w14:paraId="09EB9FF0" w14:textId="77777777" w:rsidR="002F2370" w:rsidRPr="002F2370" w:rsidRDefault="002F2370" w:rsidP="002F2370">
            <w:r w:rsidRPr="002F2370">
              <w:t xml:space="preserve">copy run </w:t>
            </w:r>
            <w:proofErr w:type="spellStart"/>
            <w:r w:rsidRPr="002F2370">
              <w:t>tftp</w:t>
            </w:r>
            <w:proofErr w:type="spellEnd"/>
            <w:r w:rsidRPr="002F2370">
              <w:br/>
              <w:t xml:space="preserve">N/A </w:t>
            </w:r>
          </w:p>
        </w:tc>
        <w:tc>
          <w:tcPr>
            <w:tcW w:w="6548" w:type="dxa"/>
            <w:vAlign w:val="center"/>
            <w:hideMark/>
          </w:tcPr>
          <w:p w14:paraId="2F637203" w14:textId="77777777" w:rsidR="002F2370" w:rsidRPr="002F2370" w:rsidRDefault="002F2370" w:rsidP="002F2370">
            <w:r w:rsidRPr="002F2370">
              <w:t>save tftp://</w:t>
            </w:r>
            <w:r w:rsidRPr="002F2370">
              <w:rPr>
                <w:i/>
                <w:iCs/>
              </w:rPr>
              <w:t>ip</w:t>
            </w:r>
            <w:r w:rsidRPr="002F2370">
              <w:t>/</w:t>
            </w:r>
            <w:r w:rsidRPr="002F2370">
              <w:rPr>
                <w:i/>
                <w:iCs/>
              </w:rPr>
              <w:t>name</w:t>
            </w:r>
            <w:r w:rsidRPr="002F2370">
              <w:t xml:space="preserve"> </w:t>
            </w:r>
            <w:r w:rsidRPr="002F2370">
              <w:br/>
              <w:t>save /</w:t>
            </w:r>
            <w:proofErr w:type="spellStart"/>
            <w:r w:rsidRPr="002F2370">
              <w:t>mnt</w:t>
            </w:r>
            <w:proofErr w:type="spellEnd"/>
            <w:r w:rsidRPr="002F2370">
              <w:t>/floppy/config/</w:t>
            </w:r>
            <w:proofErr w:type="spellStart"/>
            <w:r w:rsidRPr="002F2370">
              <w:t>config.boot</w:t>
            </w:r>
            <w:proofErr w:type="spellEnd"/>
            <w:r w:rsidRPr="002F2370">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2F2370" w:rsidRDefault="002F2370" w:rsidP="002F2370">
            <w:r w:rsidRPr="002F2370">
              <w:rPr>
                <w:b/>
                <w:bCs/>
              </w:rPr>
              <w:t>SHOW</w:t>
            </w:r>
          </w:p>
        </w:tc>
        <w:tc>
          <w:tcPr>
            <w:tcW w:w="6548" w:type="dxa"/>
            <w:vAlign w:val="center"/>
            <w:hideMark/>
          </w:tcPr>
          <w:p w14:paraId="0B335BAF" w14:textId="77777777" w:rsidR="002F2370" w:rsidRPr="002F2370" w:rsidRDefault="002F2370" w:rsidP="002F2370"/>
        </w:tc>
      </w:tr>
      <w:tr w:rsidR="0024344B" w:rsidRPr="002F2370" w14:paraId="7C7CCFE3" w14:textId="77777777" w:rsidTr="0024344B">
        <w:trPr>
          <w:tblCellSpacing w:w="15" w:type="dxa"/>
        </w:trPr>
        <w:tc>
          <w:tcPr>
            <w:tcW w:w="0" w:type="auto"/>
            <w:vAlign w:val="center"/>
            <w:hideMark/>
          </w:tcPr>
          <w:p w14:paraId="5BA87BF6" w14:textId="77777777" w:rsidR="002F2370" w:rsidRPr="002F2370" w:rsidRDefault="002F2370" w:rsidP="002F2370">
            <w:r w:rsidRPr="002F2370">
              <w:t>show</w:t>
            </w:r>
          </w:p>
        </w:tc>
        <w:tc>
          <w:tcPr>
            <w:tcW w:w="6548" w:type="dxa"/>
            <w:vAlign w:val="center"/>
            <w:hideMark/>
          </w:tcPr>
          <w:p w14:paraId="69A866CE" w14:textId="77777777" w:rsidR="002F2370" w:rsidRPr="002F2370" w:rsidRDefault="002F2370" w:rsidP="002F2370">
            <w:r w:rsidRPr="002F2370">
              <w:t xml:space="preserve">show </w:t>
            </w:r>
            <w:proofErr w:type="gramStart"/>
            <w:r w:rsidRPr="002F2370">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2F2370" w:rsidRDefault="002F2370" w:rsidP="002F2370">
            <w:r w:rsidRPr="002F2370">
              <w:rPr>
                <w:b/>
                <w:bCs/>
              </w:rPr>
              <w:t>SET SERVICE</w:t>
            </w:r>
          </w:p>
        </w:tc>
        <w:tc>
          <w:tcPr>
            <w:tcW w:w="6548" w:type="dxa"/>
            <w:vAlign w:val="center"/>
            <w:hideMark/>
          </w:tcPr>
          <w:p w14:paraId="118EC360" w14:textId="77777777" w:rsidR="002F2370" w:rsidRPr="002F2370" w:rsidRDefault="002F2370" w:rsidP="002F2370"/>
        </w:tc>
      </w:tr>
      <w:tr w:rsidR="0024344B" w:rsidRPr="002F2370" w14:paraId="529B9E2C" w14:textId="77777777" w:rsidTr="0024344B">
        <w:trPr>
          <w:tblCellSpacing w:w="15" w:type="dxa"/>
        </w:trPr>
        <w:tc>
          <w:tcPr>
            <w:tcW w:w="0" w:type="auto"/>
            <w:vAlign w:val="center"/>
            <w:hideMark/>
          </w:tcPr>
          <w:p w14:paraId="26239D48" w14:textId="0AC93C4D" w:rsidR="002F2370" w:rsidRPr="002F2370" w:rsidRDefault="002F2370" w:rsidP="0024344B">
            <w:proofErr w:type="spellStart"/>
            <w:r w:rsidRPr="002F2370">
              <w:t>ip</w:t>
            </w:r>
            <w:proofErr w:type="spellEnd"/>
            <w:r w:rsidRPr="002F2370">
              <w:t xml:space="preserve"> server http</w:t>
            </w:r>
            <w:r w:rsidRPr="002F2370">
              <w:br/>
              <w:t xml:space="preserve">line </w:t>
            </w:r>
            <w:proofErr w:type="spellStart"/>
            <w:r w:rsidRPr="002F2370">
              <w:t>vty</w:t>
            </w:r>
            <w:proofErr w:type="spellEnd"/>
            <w:r w:rsidRPr="002F2370">
              <w:t xml:space="preserve"> 0 4</w:t>
            </w:r>
            <w:r w:rsidRPr="002F2370">
              <w:br/>
              <w:t>  password</w:t>
            </w:r>
          </w:p>
        </w:tc>
        <w:tc>
          <w:tcPr>
            <w:tcW w:w="6548" w:type="dxa"/>
            <w:vAlign w:val="center"/>
            <w:hideMark/>
          </w:tcPr>
          <w:p w14:paraId="3F559E03" w14:textId="04130222" w:rsidR="002F2370" w:rsidRPr="002F2370" w:rsidRDefault="002F2370" w:rsidP="002F2370">
            <w:r w:rsidRPr="002F2370">
              <w:t>set service http</w:t>
            </w:r>
            <w:r w:rsidRPr="002F2370">
              <w:br/>
              <w:t>set se</w:t>
            </w:r>
            <w:r w:rsidR="0024344B">
              <w:t>rvice telnet</w:t>
            </w:r>
            <w:r w:rsidR="0024344B">
              <w:br/>
            </w:r>
            <w:r w:rsidR="0024344B">
              <w:lastRenderedPageBreak/>
              <w:t> </w:t>
            </w:r>
            <w:r w:rsidR="0024344B">
              <w:br/>
              <w:t xml:space="preserve">set service </w:t>
            </w:r>
            <w:proofErr w:type="spellStart"/>
            <w:r w:rsidR="0024344B">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2F2370" w:rsidRDefault="002F2370" w:rsidP="002F2370"/>
        </w:tc>
        <w:tc>
          <w:tcPr>
            <w:tcW w:w="6548" w:type="dxa"/>
            <w:vAlign w:val="center"/>
            <w:hideMark/>
          </w:tcPr>
          <w:p w14:paraId="788F2C06" w14:textId="77777777" w:rsidR="002F2370" w:rsidRPr="002F2370" w:rsidRDefault="002F2370" w:rsidP="002F2370">
            <w:pPr>
              <w:rPr>
                <w:sz w:val="20"/>
                <w:szCs w:val="20"/>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2F2370" w:rsidRDefault="002F2370" w:rsidP="002F2370">
            <w:r w:rsidRPr="002F2370">
              <w:br/>
            </w:r>
            <w:proofErr w:type="spellStart"/>
            <w:r w:rsidRPr="002F2370">
              <w:t>ip</w:t>
            </w:r>
            <w:proofErr w:type="spellEnd"/>
            <w:r w:rsidRPr="002F2370">
              <w:t xml:space="preserve"> </w:t>
            </w:r>
            <w:proofErr w:type="spellStart"/>
            <w:r w:rsidRPr="002F2370">
              <w:t>dhcp</w:t>
            </w:r>
            <w:proofErr w:type="spellEnd"/>
            <w:r w:rsidRPr="002F2370">
              <w:t xml:space="preserve"> pool</w:t>
            </w:r>
            <w:r w:rsidRPr="002F2370">
              <w:br/>
              <w:t>  network</w:t>
            </w:r>
            <w:r w:rsidRPr="002F2370">
              <w:br/>
              <w:t>  default-router</w:t>
            </w:r>
            <w:r w:rsidRPr="002F2370">
              <w:br/>
              <w:t> </w:t>
            </w:r>
            <w:r w:rsidRPr="002F2370">
              <w:br/>
              <w:t> </w:t>
            </w:r>
            <w:r w:rsidRPr="002F2370">
              <w:br/>
            </w:r>
            <w:proofErr w:type="spellStart"/>
            <w:r w:rsidRPr="002F2370">
              <w:t>ip</w:t>
            </w:r>
            <w:proofErr w:type="spellEnd"/>
            <w:r w:rsidRPr="002F2370">
              <w:t xml:space="preserve"> </w:t>
            </w:r>
            <w:proofErr w:type="spellStart"/>
            <w:r w:rsidRPr="002F2370">
              <w:t>dhcp</w:t>
            </w:r>
            <w:proofErr w:type="spellEnd"/>
            <w:r w:rsidRPr="002F2370">
              <w:t xml:space="preserve"> excluded-address </w:t>
            </w:r>
          </w:p>
        </w:tc>
        <w:tc>
          <w:tcPr>
            <w:tcW w:w="6548" w:type="dxa"/>
            <w:vAlign w:val="center"/>
            <w:hideMark/>
          </w:tcPr>
          <w:p w14:paraId="6407DE20" w14:textId="77777777" w:rsidR="002F2370" w:rsidRPr="002F2370" w:rsidRDefault="002F2370" w:rsidP="002F2370">
            <w:r w:rsidRPr="002F2370">
              <w:t xml:space="preserve">set service </w:t>
            </w:r>
            <w:proofErr w:type="spellStart"/>
            <w:r w:rsidRPr="002F2370">
              <w:t>dhcp</w:t>
            </w:r>
            <w:proofErr w:type="spellEnd"/>
            <w:r w:rsidRPr="002F2370">
              <w:t xml:space="preserve">-server name </w:t>
            </w:r>
            <w:r w:rsidRPr="002F2370">
              <w:br/>
              <w:t xml:space="preserve">edit service </w:t>
            </w:r>
            <w:proofErr w:type="spellStart"/>
            <w:r w:rsidRPr="002F2370">
              <w:t>dhcp</w:t>
            </w:r>
            <w:proofErr w:type="spellEnd"/>
            <w:r w:rsidRPr="002F2370">
              <w:t xml:space="preserve">-server name </w:t>
            </w:r>
            <w:r w:rsidRPr="002F2370">
              <w:br/>
              <w:t xml:space="preserve">  set start ... stop </w:t>
            </w:r>
            <w:r w:rsidRPr="002F2370">
              <w:br/>
              <w:t>  set default-router</w:t>
            </w:r>
            <w:r w:rsidRPr="002F2370">
              <w:br/>
              <w:t>  set network-mask</w:t>
            </w:r>
            <w:r w:rsidRPr="002F2370">
              <w:br/>
              <w:t>  set interface</w:t>
            </w:r>
            <w:r w:rsidRPr="002F2370">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2F2370" w:rsidRDefault="002F2370" w:rsidP="002F2370">
            <w:r w:rsidRPr="002F2370">
              <w:rPr>
                <w:b/>
                <w:bCs/>
              </w:rPr>
              <w:t>SET SYSTEM</w:t>
            </w:r>
          </w:p>
        </w:tc>
        <w:tc>
          <w:tcPr>
            <w:tcW w:w="6548" w:type="dxa"/>
            <w:vAlign w:val="center"/>
            <w:hideMark/>
          </w:tcPr>
          <w:p w14:paraId="71C94D79" w14:textId="77777777" w:rsidR="002F2370" w:rsidRPr="002F2370" w:rsidRDefault="002F2370" w:rsidP="002F2370"/>
        </w:tc>
      </w:tr>
      <w:tr w:rsidR="0024344B" w:rsidRPr="002F2370" w14:paraId="055F965C" w14:textId="77777777" w:rsidTr="0024344B">
        <w:trPr>
          <w:tblCellSpacing w:w="15" w:type="dxa"/>
        </w:trPr>
        <w:tc>
          <w:tcPr>
            <w:tcW w:w="0" w:type="auto"/>
            <w:vAlign w:val="center"/>
            <w:hideMark/>
          </w:tcPr>
          <w:p w14:paraId="792D0A0E" w14:textId="6A60C52E" w:rsidR="002F2370" w:rsidRPr="002F2370" w:rsidRDefault="002F2370" w:rsidP="002F2370">
            <w:proofErr w:type="spellStart"/>
            <w:r w:rsidRPr="002F2370">
              <w:t>ip</w:t>
            </w:r>
            <w:proofErr w:type="spellEnd"/>
            <w:r w:rsidRPr="002F2370">
              <w:t xml:space="preserve"> domain-name</w:t>
            </w:r>
            <w:r w:rsidRPr="002F2370">
              <w:br/>
            </w:r>
            <w:proofErr w:type="spellStart"/>
            <w:r w:rsidRPr="002F2370">
              <w:t>ip</w:t>
            </w:r>
            <w:proofErr w:type="spellEnd"/>
            <w:r w:rsidRPr="002F2370">
              <w:t xml:space="preserve"> default-gateway</w:t>
            </w:r>
            <w:r w:rsidRPr="002F2370">
              <w:br/>
              <w:t>hostname</w:t>
            </w:r>
            <w:r w:rsidRPr="002F2370">
              <w:br/>
              <w:t>username</w:t>
            </w:r>
            <w:r w:rsidR="00AA7729">
              <w:t xml:space="preserve"> …</w:t>
            </w:r>
            <w:r w:rsidRPr="002F2370">
              <w:t xml:space="preserve">  password</w:t>
            </w:r>
            <w:r w:rsidR="00AA7729">
              <w:t xml:space="preserve"> …</w:t>
            </w:r>
            <w:r w:rsidRPr="002F2370">
              <w:br/>
            </w:r>
            <w:proofErr w:type="spellStart"/>
            <w:r w:rsidRPr="002F2370">
              <w:t>ntp</w:t>
            </w:r>
            <w:proofErr w:type="spellEnd"/>
            <w:r w:rsidRPr="002F2370">
              <w:t xml:space="preserve"> server</w:t>
            </w:r>
            <w:r w:rsidRPr="002F2370">
              <w:br/>
            </w:r>
            <w:proofErr w:type="spellStart"/>
            <w:r w:rsidRPr="002F2370">
              <w:t>ip</w:t>
            </w:r>
            <w:proofErr w:type="spellEnd"/>
            <w:r w:rsidRPr="002F2370">
              <w:t xml:space="preserve"> name-server</w:t>
            </w:r>
            <w:r w:rsidRPr="002F2370">
              <w:br/>
              <w:t>terminal monitor</w:t>
            </w:r>
            <w:r w:rsidRPr="002F2370">
              <w:br/>
              <w:t xml:space="preserve">clock </w:t>
            </w:r>
            <w:proofErr w:type="spellStart"/>
            <w:r w:rsidRPr="002F2370">
              <w:t>timezone</w:t>
            </w:r>
            <w:proofErr w:type="spellEnd"/>
            <w:r w:rsidRPr="002F2370">
              <w:t xml:space="preserve"> </w:t>
            </w:r>
          </w:p>
        </w:tc>
        <w:tc>
          <w:tcPr>
            <w:tcW w:w="6548" w:type="dxa"/>
            <w:vAlign w:val="center"/>
            <w:hideMark/>
          </w:tcPr>
          <w:p w14:paraId="4FE7A988" w14:textId="77777777" w:rsidR="002F2370" w:rsidRPr="002F2370" w:rsidRDefault="002F2370" w:rsidP="002F2370">
            <w:r w:rsidRPr="002F2370">
              <w:t>set system domain-name</w:t>
            </w:r>
            <w:r w:rsidRPr="002F2370">
              <w:br/>
              <w:t>set system gateway-address</w:t>
            </w:r>
            <w:r w:rsidRPr="002F2370">
              <w:br/>
              <w:t xml:space="preserve">set system </w:t>
            </w:r>
            <w:proofErr w:type="gramStart"/>
            <w:r w:rsidRPr="002F2370">
              <w:t>host-name</w:t>
            </w:r>
            <w:proofErr w:type="gramEnd"/>
            <w:r w:rsidRPr="002F2370">
              <w:br/>
              <w:t>set system login</w:t>
            </w:r>
            <w:r w:rsidRPr="002F2370">
              <w:br/>
              <w:t xml:space="preserve">set system </w:t>
            </w:r>
            <w:proofErr w:type="spellStart"/>
            <w:r w:rsidRPr="002F2370">
              <w:t>ntp</w:t>
            </w:r>
            <w:proofErr w:type="spellEnd"/>
            <w:r w:rsidRPr="002F2370">
              <w:t>-server</w:t>
            </w:r>
            <w:r w:rsidRPr="002F2370">
              <w:br/>
              <w:t>set system name-server</w:t>
            </w:r>
            <w:r w:rsidRPr="002F2370">
              <w:br/>
              <w:t>set system syslog console</w:t>
            </w:r>
            <w:r w:rsidRPr="002F2370">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2F2370" w:rsidRDefault="002F2370" w:rsidP="002F2370">
            <w:r w:rsidRPr="002F2370">
              <w:rPr>
                <w:b/>
                <w:bCs/>
              </w:rPr>
              <w:t>INTERFACES</w:t>
            </w:r>
            <w:r w:rsidRPr="002F2370">
              <w:br/>
              <w:t>interface</w:t>
            </w:r>
            <w:r w:rsidRPr="002F2370">
              <w:br/>
              <w:t xml:space="preserve">  set description </w:t>
            </w:r>
            <w:r w:rsidRPr="002F2370">
              <w:br/>
              <w:t>  </w:t>
            </w:r>
            <w:proofErr w:type="spellStart"/>
            <w:r w:rsidRPr="002F2370">
              <w:t>ip</w:t>
            </w:r>
            <w:proofErr w:type="spellEnd"/>
            <w:r w:rsidRPr="002F2370">
              <w:t xml:space="preserve"> address </w:t>
            </w:r>
            <w:r w:rsidRPr="002F2370">
              <w:br/>
              <w:t>  duplex</w:t>
            </w:r>
            <w:r w:rsidRPr="002F2370">
              <w:br/>
              <w:t>  speed</w:t>
            </w:r>
          </w:p>
        </w:tc>
        <w:tc>
          <w:tcPr>
            <w:tcW w:w="6548" w:type="dxa"/>
            <w:vAlign w:val="center"/>
            <w:hideMark/>
          </w:tcPr>
          <w:p w14:paraId="48B086EF" w14:textId="008CF487" w:rsidR="002F2370" w:rsidRPr="002F2370" w:rsidRDefault="002F2370" w:rsidP="002F2370">
            <w:r w:rsidRPr="002F2370">
              <w:br/>
              <w:t xml:space="preserve">edit interfaces </w:t>
            </w:r>
            <w:r w:rsidRPr="002F2370">
              <w:br/>
              <w:t xml:space="preserve">  set description </w:t>
            </w:r>
            <w:r w:rsidRPr="002F2370">
              <w:br/>
              <w:t>  set address ... prefix-le</w:t>
            </w:r>
            <w:r>
              <w:t>ngth</w:t>
            </w:r>
            <w:r>
              <w:br/>
              <w:t>  set duplex</w:t>
            </w:r>
            <w: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2F2370" w:rsidRDefault="002F2370" w:rsidP="002F2370">
            <w:r w:rsidRPr="002F2370">
              <w:rPr>
                <w:b/>
                <w:bCs/>
              </w:rPr>
              <w:t>STATIC</w:t>
            </w:r>
            <w:r w:rsidRPr="002F2370">
              <w:br/>
            </w:r>
            <w:proofErr w:type="spellStart"/>
            <w:r w:rsidRPr="002F2370">
              <w:t>ip</w:t>
            </w:r>
            <w:proofErr w:type="spellEnd"/>
            <w:r w:rsidRPr="002F2370">
              <w:t xml:space="preserve"> route </w:t>
            </w:r>
          </w:p>
        </w:tc>
        <w:tc>
          <w:tcPr>
            <w:tcW w:w="6548" w:type="dxa"/>
            <w:vAlign w:val="center"/>
            <w:hideMark/>
          </w:tcPr>
          <w:p w14:paraId="111F9C2B" w14:textId="77777777" w:rsidR="002F2370" w:rsidRPr="002F2370" w:rsidRDefault="002F2370" w:rsidP="002F2370">
            <w:r w:rsidRPr="002F2370">
              <w:br/>
              <w:t>set protocols static route ...</w:t>
            </w:r>
            <w:proofErr w:type="gramStart"/>
            <w:r w:rsidRPr="002F2370">
              <w:t>next-hop</w:t>
            </w:r>
            <w:proofErr w:type="gramEnd"/>
            <w:r w:rsidRPr="002F2370">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0" w:type="auto"/>
        <w:tblLook w:val="04A0" w:firstRow="1" w:lastRow="0" w:firstColumn="1" w:lastColumn="0" w:noHBand="0" w:noVBand="1"/>
      </w:tblPr>
      <w:tblGrid>
        <w:gridCol w:w="4508"/>
        <w:gridCol w:w="4508"/>
      </w:tblGrid>
      <w:tr w:rsidR="0024344B" w14:paraId="57CC61E1" w14:textId="77777777" w:rsidTr="0024344B">
        <w:trPr>
          <w:trHeight w:val="431"/>
        </w:trPr>
        <w:tc>
          <w:tcPr>
            <w:tcW w:w="4621" w:type="dxa"/>
          </w:tcPr>
          <w:p w14:paraId="0A6A7E2F" w14:textId="77777777" w:rsidR="0024344B" w:rsidRPr="002F2370" w:rsidRDefault="0024344B" w:rsidP="00B63BCF">
            <w:pPr>
              <w:rPr>
                <w:b/>
              </w:rPr>
            </w:pPr>
            <w:r w:rsidRPr="002F2370">
              <w:rPr>
                <w:b/>
              </w:rPr>
              <w:t>Cisco command</w:t>
            </w:r>
          </w:p>
          <w:p w14:paraId="32778586" w14:textId="77777777" w:rsidR="0024344B" w:rsidRDefault="0024344B" w:rsidP="00B63BCF">
            <w:r>
              <w:t>ping</w:t>
            </w:r>
          </w:p>
          <w:p w14:paraId="2E4A4537" w14:textId="77777777" w:rsidR="0024344B" w:rsidRDefault="0024344B" w:rsidP="00B63BCF">
            <w:r>
              <w:t>traceroute</w:t>
            </w:r>
          </w:p>
          <w:p w14:paraId="724E1928" w14:textId="77777777" w:rsidR="0024344B" w:rsidRDefault="0024344B" w:rsidP="00B63BCF">
            <w:r>
              <w:t xml:space="preserve">show </w:t>
            </w:r>
            <w:proofErr w:type="spellStart"/>
            <w:r>
              <w:t>arp</w:t>
            </w:r>
            <w:proofErr w:type="spellEnd"/>
          </w:p>
          <w:p w14:paraId="39280CFE"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w:t>
            </w:r>
            <w:proofErr w:type="spellStart"/>
            <w:r>
              <w:t>neighbor</w:t>
            </w:r>
            <w:proofErr w:type="spellEnd"/>
          </w:p>
          <w:p w14:paraId="508730AF"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database</w:t>
            </w:r>
          </w:p>
          <w:p w14:paraId="6D637D31" w14:textId="77777777" w:rsidR="0024344B" w:rsidRDefault="0024344B" w:rsidP="00B63BCF">
            <w:r>
              <w:t xml:space="preserve">show </w:t>
            </w:r>
            <w:proofErr w:type="spellStart"/>
            <w:r>
              <w:t>ip</w:t>
            </w:r>
            <w:proofErr w:type="spellEnd"/>
            <w:r>
              <w:t xml:space="preserve"> route</w:t>
            </w:r>
          </w:p>
          <w:p w14:paraId="1CC6B5EB" w14:textId="77777777" w:rsidR="0024344B" w:rsidRDefault="0024344B" w:rsidP="00B63BCF">
            <w:r>
              <w:t xml:space="preserve">show </w:t>
            </w:r>
            <w:proofErr w:type="spellStart"/>
            <w:r>
              <w:t>ip</w:t>
            </w:r>
            <w:proofErr w:type="spellEnd"/>
            <w:r>
              <w:t xml:space="preserve"> route | include</w:t>
            </w:r>
          </w:p>
          <w:p w14:paraId="0E3DA841" w14:textId="77777777" w:rsidR="0024344B" w:rsidRDefault="0024344B" w:rsidP="00B63BCF">
            <w:r>
              <w:t xml:space="preserve">show </w:t>
            </w:r>
            <w:proofErr w:type="spellStart"/>
            <w:r>
              <w:t>ip</w:t>
            </w:r>
            <w:proofErr w:type="spellEnd"/>
            <w:r>
              <w:t xml:space="preserve"> interfaces</w:t>
            </w:r>
          </w:p>
          <w:p w14:paraId="6E6C7BB6" w14:textId="77777777" w:rsidR="0024344B" w:rsidRDefault="0024344B" w:rsidP="00B63BCF">
            <w:r>
              <w:t xml:space="preserve"> </w:t>
            </w:r>
          </w:p>
          <w:p w14:paraId="52D2D480" w14:textId="77777777" w:rsidR="0024344B" w:rsidRDefault="0024344B" w:rsidP="00B63BCF">
            <w:r>
              <w:t>show clock</w:t>
            </w:r>
          </w:p>
          <w:p w14:paraId="7D2F152D" w14:textId="77777777" w:rsidR="0024344B" w:rsidRDefault="0024344B" w:rsidP="00B63BCF">
            <w:r>
              <w:t xml:space="preserve">show </w:t>
            </w:r>
            <w:proofErr w:type="spellStart"/>
            <w:r>
              <w:t>ntp</w:t>
            </w:r>
            <w:proofErr w:type="spellEnd"/>
            <w:r>
              <w:t xml:space="preserve"> associations</w:t>
            </w:r>
          </w:p>
          <w:p w14:paraId="124C6805"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binding</w:t>
            </w:r>
          </w:p>
          <w:p w14:paraId="183F4749"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server statistics</w:t>
            </w:r>
          </w:p>
          <w:p w14:paraId="4E9E693A"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translations</w:t>
            </w:r>
          </w:p>
          <w:p w14:paraId="2E37A845"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statistics </w:t>
            </w:r>
            <w:r>
              <w:tab/>
            </w:r>
          </w:p>
        </w:tc>
        <w:tc>
          <w:tcPr>
            <w:tcW w:w="4621" w:type="dxa"/>
          </w:tcPr>
          <w:p w14:paraId="283F1C82" w14:textId="77777777" w:rsidR="0024344B" w:rsidRPr="0024344B" w:rsidRDefault="0024344B" w:rsidP="00B63BCF">
            <w:pPr>
              <w:rPr>
                <w:b/>
              </w:rPr>
            </w:pPr>
            <w:proofErr w:type="spellStart"/>
            <w:r w:rsidRPr="0024344B">
              <w:rPr>
                <w:b/>
              </w:rPr>
              <w:t>Vyatta</w:t>
            </w:r>
            <w:proofErr w:type="spellEnd"/>
            <w:r w:rsidRPr="0024344B">
              <w:rPr>
                <w:b/>
              </w:rPr>
              <w:t xml:space="preserve"> command</w:t>
            </w:r>
          </w:p>
          <w:p w14:paraId="18357EF8" w14:textId="77777777" w:rsidR="0024344B" w:rsidRDefault="0024344B" w:rsidP="00B63BCF">
            <w:r>
              <w:t>ping</w:t>
            </w:r>
          </w:p>
          <w:p w14:paraId="5754BE78" w14:textId="77777777" w:rsidR="0024344B" w:rsidRDefault="0024344B" w:rsidP="00B63BCF">
            <w:proofErr w:type="spellStart"/>
            <w:r>
              <w:t>raceroute</w:t>
            </w:r>
            <w:proofErr w:type="spellEnd"/>
          </w:p>
          <w:p w14:paraId="691BDB48" w14:textId="77777777" w:rsidR="0024344B" w:rsidRDefault="0024344B" w:rsidP="00B63BCF">
            <w:r>
              <w:t xml:space="preserve">show </w:t>
            </w:r>
            <w:proofErr w:type="spellStart"/>
            <w:r>
              <w:t>arp</w:t>
            </w:r>
            <w:proofErr w:type="spellEnd"/>
          </w:p>
          <w:p w14:paraId="6CB84341" w14:textId="77777777" w:rsidR="0024344B" w:rsidRDefault="0024344B" w:rsidP="00B63BCF">
            <w:r>
              <w:t xml:space="preserve">show ospf4 </w:t>
            </w:r>
            <w:proofErr w:type="spellStart"/>
            <w:r>
              <w:t>neighbor</w:t>
            </w:r>
            <w:proofErr w:type="spellEnd"/>
          </w:p>
          <w:p w14:paraId="73F8F63E" w14:textId="77777777" w:rsidR="0024344B" w:rsidRDefault="0024344B" w:rsidP="00B63BCF">
            <w:r>
              <w:t>show ospf4 database</w:t>
            </w:r>
          </w:p>
          <w:p w14:paraId="310B9C70" w14:textId="77777777" w:rsidR="0024344B" w:rsidRDefault="0024344B" w:rsidP="00B63BCF">
            <w:r>
              <w:t>show route</w:t>
            </w:r>
          </w:p>
          <w:p w14:paraId="257D4E87" w14:textId="77777777" w:rsidR="0024344B" w:rsidRDefault="0024344B" w:rsidP="00B63BCF">
            <w:r>
              <w:t>show route | match ...</w:t>
            </w:r>
          </w:p>
          <w:p w14:paraId="533A62B7" w14:textId="77777777" w:rsidR="0024344B" w:rsidRDefault="0024344B" w:rsidP="00B63BCF">
            <w:r>
              <w:t>show interfaces ethernet ... physical</w:t>
            </w:r>
          </w:p>
          <w:p w14:paraId="01E9DFE0" w14:textId="77777777" w:rsidR="0024344B" w:rsidRDefault="0024344B" w:rsidP="00B63BCF">
            <w:r>
              <w:t>show interfaces ethernet ... statistics</w:t>
            </w:r>
          </w:p>
          <w:p w14:paraId="043E3C3E" w14:textId="77777777" w:rsidR="0024344B" w:rsidRDefault="0024344B" w:rsidP="00B63BCF">
            <w:r>
              <w:t>show host date</w:t>
            </w:r>
          </w:p>
          <w:p w14:paraId="6299BBEA" w14:textId="77777777" w:rsidR="0024344B" w:rsidRDefault="0024344B" w:rsidP="00B63BCF">
            <w:r>
              <w:t xml:space="preserve">show </w:t>
            </w:r>
            <w:proofErr w:type="spellStart"/>
            <w:r>
              <w:t>ntp</w:t>
            </w:r>
            <w:proofErr w:type="spellEnd"/>
            <w:r>
              <w:t xml:space="preserve"> associations</w:t>
            </w:r>
          </w:p>
          <w:p w14:paraId="3ECAE2FB" w14:textId="77777777" w:rsidR="0024344B" w:rsidRDefault="0024344B" w:rsidP="00B63BCF">
            <w:r>
              <w:t xml:space="preserve">show </w:t>
            </w:r>
            <w:proofErr w:type="spellStart"/>
            <w:r>
              <w:t>dhcp</w:t>
            </w:r>
            <w:proofErr w:type="spellEnd"/>
            <w:r>
              <w:t xml:space="preserve"> lease</w:t>
            </w:r>
          </w:p>
          <w:p w14:paraId="08727FB8" w14:textId="77777777" w:rsidR="0024344B" w:rsidRDefault="0024344B" w:rsidP="00B63BCF">
            <w:r>
              <w:t xml:space="preserve">show </w:t>
            </w:r>
            <w:proofErr w:type="spellStart"/>
            <w:r>
              <w:t>dhcp</w:t>
            </w:r>
            <w:proofErr w:type="spellEnd"/>
            <w:r>
              <w:t xml:space="preserve"> statistics</w:t>
            </w:r>
          </w:p>
          <w:p w14:paraId="2B9A62BA" w14:textId="77777777" w:rsidR="0024344B" w:rsidRDefault="0024344B" w:rsidP="00B63BCF">
            <w:r>
              <w:t xml:space="preserve">show </w:t>
            </w:r>
            <w:proofErr w:type="spellStart"/>
            <w:r>
              <w:t>nat</w:t>
            </w:r>
            <w:proofErr w:type="spellEnd"/>
            <w:r>
              <w:t xml:space="preserve"> rules</w:t>
            </w:r>
          </w:p>
          <w:p w14:paraId="5CCA4BD7" w14:textId="77777777" w:rsidR="0024344B" w:rsidRDefault="0024344B" w:rsidP="00B63BCF">
            <w:r>
              <w:t xml:space="preserve">show </w:t>
            </w:r>
            <w:proofErr w:type="spellStart"/>
            <w:r>
              <w:t>nat</w:t>
            </w:r>
            <w:proofErr w:type="spellEnd"/>
            <w: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A0051" w14:textId="77777777" w:rsidR="00C429A2" w:rsidRDefault="00C429A2" w:rsidP="00061CA5">
      <w:r>
        <w:separator/>
      </w:r>
    </w:p>
  </w:endnote>
  <w:endnote w:type="continuationSeparator" w:id="0">
    <w:p w14:paraId="18724DE4" w14:textId="77777777" w:rsidR="00C429A2" w:rsidRDefault="00C429A2"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74780087"/>
      <w:docPartObj>
        <w:docPartGallery w:val="Page Numbers (Bottom of Page)"/>
        <w:docPartUnique/>
      </w:docPartObj>
    </w:sdtPr>
    <w:sdtEndPr>
      <w:rPr>
        <w:rStyle w:val="PageNumber"/>
      </w:rPr>
    </w:sdtEnd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2932348"/>
      <w:docPartObj>
        <w:docPartGallery w:val="Page Numbers (Bottom of Page)"/>
        <w:docPartUnique/>
      </w:docPartObj>
    </w:sdtPr>
    <w:sdtEndPr>
      <w:rPr>
        <w:rStyle w:val="PageNumber"/>
      </w:rPr>
    </w:sdtEnd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52A3C" w14:textId="77777777" w:rsidR="00C429A2" w:rsidRDefault="00C429A2" w:rsidP="00061CA5">
      <w:r>
        <w:separator/>
      </w:r>
    </w:p>
  </w:footnote>
  <w:footnote w:type="continuationSeparator" w:id="0">
    <w:p w14:paraId="396A604D" w14:textId="77777777" w:rsidR="00C429A2" w:rsidRDefault="00C429A2"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0"/>
        <w:lvlJc w:val="left"/>
        <w:pPr>
          <w:ind w:left="0" w:firstLine="0"/>
        </w:pPr>
        <w:rPr>
          <w:rFonts w:ascii="Symbol" w:hAnsi="Symbol" w:hint="default"/>
        </w:rPr>
      </w:lvl>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75903"/>
    <w:rsid w:val="000D0EA2"/>
    <w:rsid w:val="000F12C3"/>
    <w:rsid w:val="000F7A08"/>
    <w:rsid w:val="0010010B"/>
    <w:rsid w:val="00121FA3"/>
    <w:rsid w:val="001908FD"/>
    <w:rsid w:val="001A6C79"/>
    <w:rsid w:val="001C7C33"/>
    <w:rsid w:val="00206A98"/>
    <w:rsid w:val="0024344B"/>
    <w:rsid w:val="00254095"/>
    <w:rsid w:val="002905CF"/>
    <w:rsid w:val="002C1C5E"/>
    <w:rsid w:val="002C3C4D"/>
    <w:rsid w:val="002D5068"/>
    <w:rsid w:val="002F2370"/>
    <w:rsid w:val="003123E3"/>
    <w:rsid w:val="00321211"/>
    <w:rsid w:val="003248EB"/>
    <w:rsid w:val="00367569"/>
    <w:rsid w:val="003D2A17"/>
    <w:rsid w:val="004006E6"/>
    <w:rsid w:val="0041000A"/>
    <w:rsid w:val="004919F2"/>
    <w:rsid w:val="004E513A"/>
    <w:rsid w:val="005374DD"/>
    <w:rsid w:val="00582A41"/>
    <w:rsid w:val="005A6499"/>
    <w:rsid w:val="005E3470"/>
    <w:rsid w:val="005F7CA9"/>
    <w:rsid w:val="00683475"/>
    <w:rsid w:val="00692285"/>
    <w:rsid w:val="00700DF6"/>
    <w:rsid w:val="00735638"/>
    <w:rsid w:val="00791BAE"/>
    <w:rsid w:val="0079473D"/>
    <w:rsid w:val="007B5BDD"/>
    <w:rsid w:val="007F67CA"/>
    <w:rsid w:val="008371CA"/>
    <w:rsid w:val="008D0076"/>
    <w:rsid w:val="008D5091"/>
    <w:rsid w:val="008E228E"/>
    <w:rsid w:val="008F4DCB"/>
    <w:rsid w:val="00944ED8"/>
    <w:rsid w:val="0095487A"/>
    <w:rsid w:val="009B216C"/>
    <w:rsid w:val="00A14145"/>
    <w:rsid w:val="00A6189E"/>
    <w:rsid w:val="00AA0FAE"/>
    <w:rsid w:val="00AA7729"/>
    <w:rsid w:val="00AC3DB9"/>
    <w:rsid w:val="00B02128"/>
    <w:rsid w:val="00B66730"/>
    <w:rsid w:val="00B76547"/>
    <w:rsid w:val="00BB1851"/>
    <w:rsid w:val="00BC1185"/>
    <w:rsid w:val="00BD5A91"/>
    <w:rsid w:val="00BE6A0F"/>
    <w:rsid w:val="00C171BD"/>
    <w:rsid w:val="00C36042"/>
    <w:rsid w:val="00C413DA"/>
    <w:rsid w:val="00C429A2"/>
    <w:rsid w:val="00C82CA9"/>
    <w:rsid w:val="00C87EA4"/>
    <w:rsid w:val="00CB48D0"/>
    <w:rsid w:val="00CD4FD9"/>
    <w:rsid w:val="00CD7328"/>
    <w:rsid w:val="00D04F8C"/>
    <w:rsid w:val="00D5185F"/>
    <w:rsid w:val="00DB4C71"/>
    <w:rsid w:val="00E05C7B"/>
    <w:rsid w:val="00E260D1"/>
    <w:rsid w:val="00E4248C"/>
    <w:rsid w:val="00EA30EC"/>
    <w:rsid w:val="00EE5AAC"/>
    <w:rsid w:val="00F161D6"/>
    <w:rsid w:val="00F4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185F"/>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AB6D3B93-C4FB-4599-A77A-20C3EA739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2453</Words>
  <Characters>1398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Shepherd, Fraser</cp:lastModifiedBy>
  <cp:revision>2</cp:revision>
  <cp:lastPrinted>2017-09-12T06:32:00Z</cp:lastPrinted>
  <dcterms:created xsi:type="dcterms:W3CDTF">2020-09-17T16:38:00Z</dcterms:created>
  <dcterms:modified xsi:type="dcterms:W3CDTF">2020-09-17T16:38:00Z</dcterms:modified>
</cp:coreProperties>
</file>